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D68B" w14:textId="77777777" w:rsidR="00BE25B4" w:rsidRPr="00C60026" w:rsidRDefault="00BE25B4" w:rsidP="00BE25B4">
      <w:pPr>
        <w:jc w:val="right"/>
      </w:pPr>
      <w:r w:rsidRPr="00C60026">
        <w:rPr>
          <w:bCs/>
          <w:iCs/>
          <w:noProof/>
        </w:rPr>
        <w:drawing>
          <wp:inline distT="0" distB="0" distL="0" distR="0" wp14:anchorId="6BB5BF71" wp14:editId="367E3C86">
            <wp:extent cx="1645656" cy="803081"/>
            <wp:effectExtent l="0" t="0" r="0" b="0"/>
            <wp:docPr id="1" name="Picture 1" descr="Maynooth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ynooth University Logo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584" cy="809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Toc498608849"/>
    </w:p>
    <w:p w14:paraId="55F94F56" w14:textId="77777777" w:rsidR="00BE25B4" w:rsidRPr="00AC7822" w:rsidRDefault="00BE25B4" w:rsidP="00BE25B4">
      <w:pPr>
        <w:jc w:val="center"/>
        <w:rPr>
          <w:b/>
          <w:sz w:val="28"/>
        </w:rPr>
      </w:pPr>
      <w:r w:rsidRPr="00AC7822">
        <w:rPr>
          <w:b/>
          <w:sz w:val="28"/>
        </w:rPr>
        <w:t>Reasonable Accommodation Request For</w:t>
      </w:r>
      <w:bookmarkEnd w:id="0"/>
      <w:r w:rsidRPr="00AC7822">
        <w:rPr>
          <w:b/>
          <w:sz w:val="28"/>
        </w:rPr>
        <w:t>m</w:t>
      </w:r>
    </w:p>
    <w:p w14:paraId="586582F6" w14:textId="77777777" w:rsidR="00BE25B4" w:rsidRPr="00C60026" w:rsidRDefault="00BE25B4" w:rsidP="00BE25B4"/>
    <w:p w14:paraId="495E06B6" w14:textId="77777777" w:rsidR="00BE25B4" w:rsidRPr="00C60026" w:rsidRDefault="00BE25B4" w:rsidP="00BE25B4">
      <w:r w:rsidRPr="00C60026">
        <w:t>Request for Reasonable Accommodation for an employee with a disability</w:t>
      </w:r>
    </w:p>
    <w:p w14:paraId="37344ACF" w14:textId="77777777" w:rsidR="00BE25B4" w:rsidRPr="00C60026" w:rsidRDefault="00BE25B4" w:rsidP="00BE25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4"/>
        <w:gridCol w:w="5982"/>
      </w:tblGrid>
      <w:tr w:rsidR="00BE25B4" w14:paraId="798400F1" w14:textId="77777777" w:rsidTr="008C7F8B">
        <w:tc>
          <w:tcPr>
            <w:tcW w:w="3085" w:type="dxa"/>
          </w:tcPr>
          <w:p w14:paraId="6C26C71B" w14:textId="77777777" w:rsidR="00BE25B4" w:rsidRPr="00C60026" w:rsidRDefault="00BE25B4" w:rsidP="008C7F8B">
            <w:r w:rsidRPr="00C60026">
              <w:t>Employee Name:</w:t>
            </w:r>
          </w:p>
        </w:tc>
        <w:tc>
          <w:tcPr>
            <w:tcW w:w="6157" w:type="dxa"/>
          </w:tcPr>
          <w:p w14:paraId="26B143D5" w14:textId="77777777" w:rsidR="00BE25B4" w:rsidRDefault="00BE25B4" w:rsidP="008C7F8B">
            <w:pPr>
              <w:spacing w:line="360" w:lineRule="auto"/>
              <w:rPr>
                <w:rFonts w:cs="Arial"/>
                <w:b/>
                <w:szCs w:val="20"/>
              </w:rPr>
            </w:pPr>
          </w:p>
        </w:tc>
      </w:tr>
      <w:tr w:rsidR="00BE25B4" w14:paraId="1D793EA1" w14:textId="77777777" w:rsidTr="008C7F8B">
        <w:tc>
          <w:tcPr>
            <w:tcW w:w="3085" w:type="dxa"/>
          </w:tcPr>
          <w:p w14:paraId="58251117" w14:textId="77777777" w:rsidR="00BE25B4" w:rsidRPr="00C60026" w:rsidRDefault="00BE25B4" w:rsidP="008C7F8B">
            <w:r w:rsidRPr="00C60026">
              <w:t>Staff Number:</w:t>
            </w:r>
          </w:p>
        </w:tc>
        <w:tc>
          <w:tcPr>
            <w:tcW w:w="6157" w:type="dxa"/>
          </w:tcPr>
          <w:p w14:paraId="210D7CCB" w14:textId="77777777" w:rsidR="00BE25B4" w:rsidRDefault="00BE25B4" w:rsidP="008C7F8B">
            <w:pPr>
              <w:spacing w:line="360" w:lineRule="auto"/>
              <w:rPr>
                <w:rFonts w:cs="Arial"/>
                <w:b/>
                <w:szCs w:val="20"/>
              </w:rPr>
            </w:pPr>
          </w:p>
        </w:tc>
      </w:tr>
      <w:tr w:rsidR="00BE25B4" w14:paraId="357FC03B" w14:textId="77777777" w:rsidTr="008C7F8B">
        <w:tc>
          <w:tcPr>
            <w:tcW w:w="3085" w:type="dxa"/>
          </w:tcPr>
          <w:p w14:paraId="4F6479E2" w14:textId="77777777" w:rsidR="00BE25B4" w:rsidRPr="00C60026" w:rsidRDefault="00BE25B4" w:rsidP="008C7F8B">
            <w:r w:rsidRPr="00C60026">
              <w:t>Department:</w:t>
            </w:r>
          </w:p>
        </w:tc>
        <w:tc>
          <w:tcPr>
            <w:tcW w:w="6157" w:type="dxa"/>
          </w:tcPr>
          <w:p w14:paraId="5CA4B34F" w14:textId="77777777" w:rsidR="00BE25B4" w:rsidRDefault="00BE25B4" w:rsidP="008C7F8B">
            <w:pPr>
              <w:spacing w:line="360" w:lineRule="auto"/>
              <w:rPr>
                <w:rFonts w:cs="Arial"/>
                <w:b/>
                <w:szCs w:val="20"/>
              </w:rPr>
            </w:pPr>
          </w:p>
        </w:tc>
      </w:tr>
      <w:tr w:rsidR="00BE25B4" w14:paraId="6661F8D1" w14:textId="77777777" w:rsidTr="008C7F8B">
        <w:tc>
          <w:tcPr>
            <w:tcW w:w="3085" w:type="dxa"/>
          </w:tcPr>
          <w:p w14:paraId="00FE6BCF" w14:textId="77777777" w:rsidR="00BE25B4" w:rsidRPr="00C60026" w:rsidRDefault="00BE25B4" w:rsidP="008C7F8B">
            <w:r w:rsidRPr="00C60026">
              <w:t>Head of Department:</w:t>
            </w:r>
          </w:p>
        </w:tc>
        <w:tc>
          <w:tcPr>
            <w:tcW w:w="6157" w:type="dxa"/>
          </w:tcPr>
          <w:p w14:paraId="3B7A858B" w14:textId="77777777" w:rsidR="00BE25B4" w:rsidRDefault="00BE25B4" w:rsidP="008C7F8B">
            <w:pPr>
              <w:spacing w:line="360" w:lineRule="auto"/>
              <w:rPr>
                <w:rFonts w:cs="Arial"/>
                <w:b/>
                <w:szCs w:val="20"/>
              </w:rPr>
            </w:pPr>
          </w:p>
        </w:tc>
      </w:tr>
    </w:tbl>
    <w:p w14:paraId="57934EA1" w14:textId="77777777" w:rsidR="00BE25B4" w:rsidRPr="00C60026" w:rsidRDefault="00BE25B4" w:rsidP="00BE25B4"/>
    <w:p w14:paraId="493C551F" w14:textId="77777777" w:rsidR="00BE25B4" w:rsidRPr="00C60026" w:rsidRDefault="00BE25B4" w:rsidP="00BE25B4">
      <w:r w:rsidRPr="00C60026">
        <w:t xml:space="preserve">Section 1: Reasonable Accommodation </w:t>
      </w:r>
    </w:p>
    <w:p w14:paraId="2A9A6FEA" w14:textId="77777777" w:rsidR="00BE25B4" w:rsidRPr="00C60026" w:rsidRDefault="00BE25B4" w:rsidP="00BE25B4">
      <w:r w:rsidRPr="00C60026">
        <w:t xml:space="preserve">Please confirm that you would like to request a Reasonable Accommodation put in place for your disability:  </w:t>
      </w:r>
      <w:r w:rsidRPr="00C60026">
        <w:tab/>
      </w:r>
      <w:r w:rsidRPr="00C60026">
        <w:tab/>
      </w:r>
      <w:r w:rsidRPr="00C60026">
        <w:tab/>
      </w:r>
      <w:r w:rsidRPr="00C60026">
        <w:tab/>
      </w:r>
      <w:r w:rsidRPr="00C60026">
        <w:tab/>
      </w:r>
      <w:r w:rsidRPr="00C60026">
        <w:tab/>
      </w:r>
      <w:r w:rsidRPr="00C60026">
        <w:tab/>
        <w:t xml:space="preserve">                                              Yes/No                                                                                                                                   </w:t>
      </w:r>
    </w:p>
    <w:p w14:paraId="01C41BD5" w14:textId="77777777" w:rsidR="00BE25B4" w:rsidRPr="00C60026" w:rsidRDefault="00BE25B4" w:rsidP="00BE25B4"/>
    <w:p w14:paraId="5B6C7A37" w14:textId="77777777" w:rsidR="00BE25B4" w:rsidRPr="00C60026" w:rsidRDefault="00BE25B4" w:rsidP="00BE25B4">
      <w:r w:rsidRPr="00C60026">
        <w:t xml:space="preserve">Section 2: Declaration of Disability </w:t>
      </w:r>
    </w:p>
    <w:p w14:paraId="6B9986E4" w14:textId="77777777" w:rsidR="00BE25B4" w:rsidRPr="00C60026" w:rsidRDefault="00BE25B4" w:rsidP="00BE25B4">
      <w:r w:rsidRPr="00C60026">
        <w:t>Please provide the following details in the box provided below (you may attach additional pages if needed):</w:t>
      </w:r>
    </w:p>
    <w:p w14:paraId="7BD8D3C8" w14:textId="77777777" w:rsidR="00BE25B4" w:rsidRPr="00912FAD" w:rsidRDefault="00BE25B4" w:rsidP="00BE25B4">
      <w:pPr>
        <w:pStyle w:val="ListParagraph"/>
        <w:numPr>
          <w:ilvl w:val="0"/>
          <w:numId w:val="2"/>
        </w:numPr>
      </w:pPr>
      <w:r w:rsidRPr="00912FAD">
        <w:t>Description of your disability</w:t>
      </w:r>
      <w:r>
        <w:t xml:space="preserve"> (detailed medical information is not required)</w:t>
      </w:r>
      <w:r w:rsidRPr="00912FAD">
        <w:t xml:space="preserve">. </w:t>
      </w:r>
    </w:p>
    <w:p w14:paraId="4841A2B5" w14:textId="77777777" w:rsidR="00BE25B4" w:rsidRPr="00912FAD" w:rsidRDefault="00BE25B4" w:rsidP="00BE25B4">
      <w:pPr>
        <w:pStyle w:val="ListParagraph"/>
        <w:numPr>
          <w:ilvl w:val="0"/>
          <w:numId w:val="2"/>
        </w:numPr>
      </w:pPr>
      <w:r w:rsidRPr="00912FAD">
        <w:t>The restrictions/difficulties you encounter or may encounter while carrying out your role; and</w:t>
      </w:r>
    </w:p>
    <w:p w14:paraId="190BC7C2" w14:textId="77777777" w:rsidR="00BE25B4" w:rsidRPr="00912FAD" w:rsidRDefault="00BE25B4" w:rsidP="00BE25B4">
      <w:pPr>
        <w:pStyle w:val="ListParagraph"/>
        <w:numPr>
          <w:ilvl w:val="0"/>
          <w:numId w:val="2"/>
        </w:numPr>
      </w:pPr>
      <w:r w:rsidRPr="00912FAD">
        <w:t>Any suggested accommodations that you think may assist you in carrying out your role</w:t>
      </w:r>
    </w:p>
    <w:p w14:paraId="73FB1452" w14:textId="77777777" w:rsidR="00BE25B4" w:rsidRPr="00C60026" w:rsidRDefault="00BE25B4" w:rsidP="00BE25B4">
      <w:r w:rsidRPr="00C60026">
        <w:rPr>
          <w:noProof/>
        </w:rPr>
        <mc:AlternateContent>
          <mc:Choice Requires="wps">
            <w:drawing>
              <wp:inline distT="0" distB="0" distL="0" distR="0" wp14:anchorId="23E4BEDE" wp14:editId="197B0A7D">
                <wp:extent cx="6019165" cy="2134870"/>
                <wp:effectExtent l="9525" t="7620" r="10160" b="10160"/>
                <wp:docPr id="2" name="Text Box 2" descr="Empty text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165" cy="2134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251BC" w14:textId="77777777" w:rsidR="00BE25B4" w:rsidRDefault="00BE25B4" w:rsidP="00BE25B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3E4BE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Empty text box" style="width:473.95pt;height:16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">
                <v:textbox>
                  <w:txbxContent>
                    <w:p w14:paraId="766251BC" w14:textId="77777777" w:rsidR="00BE25B4" w:rsidRDefault="00BE25B4" w:rsidP="00BE25B4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478C7F" w14:textId="77777777" w:rsidR="00BE25B4" w:rsidRPr="00C60026" w:rsidRDefault="00BE25B4" w:rsidP="00BE25B4"/>
    <w:p w14:paraId="0DE59D9C" w14:textId="77777777" w:rsidR="00BE25B4" w:rsidRPr="00C60026" w:rsidRDefault="00BE25B4" w:rsidP="00BE25B4">
      <w:r w:rsidRPr="00C60026">
        <w:t>Section 3: Consent to Share Information</w:t>
      </w:r>
    </w:p>
    <w:p w14:paraId="3CDC295D" w14:textId="77777777" w:rsidR="00BE25B4" w:rsidRPr="00C60026" w:rsidRDefault="00BE25B4" w:rsidP="00BE25B4">
      <w:r w:rsidRPr="00C60026">
        <w:rPr>
          <w:lang w:val="en-GB"/>
        </w:rPr>
        <w:lastRenderedPageBreak/>
        <w:t>Please confirm that you consent to the information provided in this form being shared with the relevant</w:t>
      </w:r>
      <w:r>
        <w:rPr>
          <w:lang w:val="en-GB"/>
        </w:rPr>
        <w:t xml:space="preserve"> </w:t>
      </w:r>
      <w:r w:rsidRPr="00C60026">
        <w:rPr>
          <w:lang w:val="en-GB"/>
        </w:rPr>
        <w:t>parties</w:t>
      </w:r>
      <w:r>
        <w:rPr>
          <w:lang w:val="en-GB"/>
        </w:rPr>
        <w:t xml:space="preserve"> (if necessary),</w:t>
      </w:r>
      <w:r w:rsidRPr="00C60026">
        <w:rPr>
          <w:lang w:val="en-GB"/>
        </w:rPr>
        <w:t xml:space="preserve"> as outlined </w:t>
      </w:r>
      <w:r w:rsidRPr="0094166D">
        <w:rPr>
          <w:lang w:val="en-GB"/>
        </w:rPr>
        <w:t>in Maynooth University’s Policy on the Employment of People with Disabilities. You will be informed prior to any disclosure of information</w:t>
      </w:r>
      <w:r w:rsidRPr="0094166D">
        <w:t>:</w:t>
      </w:r>
      <w:r w:rsidRPr="0094166D">
        <w:tab/>
      </w:r>
      <w:r w:rsidRPr="0094166D">
        <w:tab/>
        <w:t xml:space="preserve">                                                                                                               Yes/No</w:t>
      </w:r>
    </w:p>
    <w:p w14:paraId="652BAE66" w14:textId="77777777" w:rsidR="00BE25B4" w:rsidRPr="00C60026" w:rsidRDefault="00BE25B4" w:rsidP="00BE25B4"/>
    <w:p w14:paraId="57CE622F" w14:textId="77777777" w:rsidR="00BE25B4" w:rsidRPr="00C60026" w:rsidRDefault="00BE25B4" w:rsidP="00BE25B4">
      <w:r w:rsidRPr="00C60026">
        <w:t>Is a Workplace Needs Assessment needed to identify what Reasonable Accommodations could be implemented?</w:t>
      </w:r>
      <w:r w:rsidRPr="00C60026">
        <w:tab/>
      </w:r>
      <w:r w:rsidRPr="00C60026">
        <w:tab/>
        <w:t xml:space="preserve">    </w:t>
      </w:r>
      <w:r w:rsidRPr="00C60026">
        <w:tab/>
      </w:r>
      <w:r w:rsidRPr="00C60026">
        <w:tab/>
        <w:t xml:space="preserve">               </w:t>
      </w:r>
      <w:r w:rsidRPr="00C60026">
        <w:tab/>
      </w:r>
      <w:r w:rsidRPr="00C60026">
        <w:tab/>
      </w:r>
      <w:r w:rsidRPr="00C60026">
        <w:tab/>
      </w:r>
      <w:r w:rsidRPr="00C60026">
        <w:tab/>
        <w:t xml:space="preserve"> </w:t>
      </w:r>
      <w:r w:rsidRPr="00C60026">
        <w:tab/>
        <w:t xml:space="preserve">        Yes/No </w:t>
      </w:r>
    </w:p>
    <w:p w14:paraId="23998AD4" w14:textId="77777777" w:rsidR="00BE25B4" w:rsidRPr="00C60026" w:rsidRDefault="00BE25B4" w:rsidP="00BE25B4"/>
    <w:p w14:paraId="546FB41E" w14:textId="77777777" w:rsidR="00BE25B4" w:rsidRPr="00C60026" w:rsidRDefault="00BE25B4" w:rsidP="00BE25B4">
      <w:r w:rsidRPr="00C60026">
        <w:t xml:space="preserve">Any other relevant information: </w:t>
      </w:r>
    </w:p>
    <w:p w14:paraId="5C5DB937" w14:textId="77777777" w:rsidR="00BE25B4" w:rsidRPr="00C60026" w:rsidRDefault="00BE25B4" w:rsidP="00BE25B4"/>
    <w:p w14:paraId="1297566A" w14:textId="77777777" w:rsidR="00BE25B4" w:rsidRPr="00C60026" w:rsidRDefault="00BE25B4" w:rsidP="00BE25B4">
      <w:r w:rsidRPr="00C60026">
        <w:t xml:space="preserve">Once you have completed all the above sections, please sign and date the below and submit this form to the </w:t>
      </w:r>
      <w:r>
        <w:t xml:space="preserve">EDI Office – </w:t>
      </w:r>
      <w:hyperlink r:id="rId6" w:history="1">
        <w:r w:rsidRPr="003D4356">
          <w:rPr>
            <w:rStyle w:val="Hyperlink"/>
          </w:rPr>
          <w:t>equality@mu.ie</w:t>
        </w:r>
      </w:hyperlink>
      <w:r w:rsidRPr="00C60026">
        <w:t>.</w:t>
      </w:r>
      <w:r>
        <w:t xml:space="preserve"> </w:t>
      </w:r>
      <w:r w:rsidRPr="00C60026">
        <w:t xml:space="preserve"> </w:t>
      </w:r>
      <w:r w:rsidRPr="00C60026">
        <w:tab/>
      </w:r>
    </w:p>
    <w:p w14:paraId="52DAD568" w14:textId="77777777" w:rsidR="00BE25B4" w:rsidRPr="00C60026" w:rsidRDefault="00BE25B4" w:rsidP="00BE25B4"/>
    <w:p w14:paraId="3039D9C3" w14:textId="77777777" w:rsidR="00BE25B4" w:rsidRPr="00C60026" w:rsidRDefault="00BE25B4" w:rsidP="00BE25B4">
      <w:r w:rsidRPr="00C60026">
        <w:t>Signature of Employee</w:t>
      </w:r>
      <w:r w:rsidRPr="00C60026">
        <w:tab/>
      </w:r>
      <w:r w:rsidRPr="00C60026">
        <w:tab/>
        <w:t xml:space="preserve"> ________________________________</w:t>
      </w:r>
    </w:p>
    <w:p w14:paraId="3663E5A8" w14:textId="77777777" w:rsidR="00BE25B4" w:rsidRPr="00C60026" w:rsidRDefault="00BE25B4" w:rsidP="00BE25B4"/>
    <w:p w14:paraId="316E3360" w14:textId="77777777" w:rsidR="00BE25B4" w:rsidRDefault="00BE25B4" w:rsidP="00BE25B4">
      <w:r w:rsidRPr="00C60026">
        <w:t>Date</w:t>
      </w:r>
      <w:r w:rsidRPr="00C60026">
        <w:tab/>
      </w:r>
      <w:r w:rsidRPr="00C60026">
        <w:tab/>
      </w:r>
      <w:r w:rsidRPr="00C60026">
        <w:tab/>
      </w:r>
      <w:r w:rsidRPr="00C60026">
        <w:tab/>
        <w:t xml:space="preserve"> ________________________________</w:t>
      </w:r>
    </w:p>
    <w:p w14:paraId="32B4069D" w14:textId="77777777" w:rsidR="00C70D2E" w:rsidRDefault="00BE25B4"/>
    <w:sectPr w:rsidR="00C70D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823A8"/>
    <w:multiLevelType w:val="hybridMultilevel"/>
    <w:tmpl w:val="219EFD0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5E4F3FCE"/>
    <w:multiLevelType w:val="hybridMultilevel"/>
    <w:tmpl w:val="035C2D42"/>
    <w:lvl w:ilvl="0" w:tplc="A27E36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1946437">
    <w:abstractNumId w:val="1"/>
  </w:num>
  <w:num w:numId="2" w16cid:durableId="11273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DI3MTc3NjUwNDBV0lEKTi0uzszPAykwrAUAN+K6XywAAAA="/>
  </w:docVars>
  <w:rsids>
    <w:rsidRoot w:val="00BE25B4"/>
    <w:rsid w:val="00000537"/>
    <w:rsid w:val="00001170"/>
    <w:rsid w:val="0001475D"/>
    <w:rsid w:val="00050C0E"/>
    <w:rsid w:val="00051D07"/>
    <w:rsid w:val="00055E48"/>
    <w:rsid w:val="00076163"/>
    <w:rsid w:val="00092A6E"/>
    <w:rsid w:val="000A5ABE"/>
    <w:rsid w:val="000C1AA5"/>
    <w:rsid w:val="000C2D3A"/>
    <w:rsid w:val="000C4964"/>
    <w:rsid w:val="000C6587"/>
    <w:rsid w:val="000D37C0"/>
    <w:rsid w:val="000E1055"/>
    <w:rsid w:val="000E7C07"/>
    <w:rsid w:val="000F5311"/>
    <w:rsid w:val="000F5EC0"/>
    <w:rsid w:val="0011352F"/>
    <w:rsid w:val="00126C2B"/>
    <w:rsid w:val="00132DB8"/>
    <w:rsid w:val="00151BD8"/>
    <w:rsid w:val="00166FD3"/>
    <w:rsid w:val="00174363"/>
    <w:rsid w:val="001773BD"/>
    <w:rsid w:val="0018066F"/>
    <w:rsid w:val="0019001F"/>
    <w:rsid w:val="001A41B2"/>
    <w:rsid w:val="001C025C"/>
    <w:rsid w:val="001D7591"/>
    <w:rsid w:val="001E1972"/>
    <w:rsid w:val="001E283A"/>
    <w:rsid w:val="002106F6"/>
    <w:rsid w:val="002236DA"/>
    <w:rsid w:val="00241AC0"/>
    <w:rsid w:val="00252D3F"/>
    <w:rsid w:val="00263A61"/>
    <w:rsid w:val="0026780A"/>
    <w:rsid w:val="002821A5"/>
    <w:rsid w:val="00293618"/>
    <w:rsid w:val="002A28F9"/>
    <w:rsid w:val="002A4F53"/>
    <w:rsid w:val="002B4575"/>
    <w:rsid w:val="002C466F"/>
    <w:rsid w:val="002E675A"/>
    <w:rsid w:val="002F17C1"/>
    <w:rsid w:val="002F6373"/>
    <w:rsid w:val="00300C7A"/>
    <w:rsid w:val="00303501"/>
    <w:rsid w:val="00311803"/>
    <w:rsid w:val="00324903"/>
    <w:rsid w:val="0033498F"/>
    <w:rsid w:val="0034677B"/>
    <w:rsid w:val="003468D7"/>
    <w:rsid w:val="00346D60"/>
    <w:rsid w:val="003476E5"/>
    <w:rsid w:val="00367232"/>
    <w:rsid w:val="00385C02"/>
    <w:rsid w:val="003971E7"/>
    <w:rsid w:val="003C14E5"/>
    <w:rsid w:val="003C277A"/>
    <w:rsid w:val="003C741B"/>
    <w:rsid w:val="003D1DC0"/>
    <w:rsid w:val="003E0D56"/>
    <w:rsid w:val="003E202C"/>
    <w:rsid w:val="003E7850"/>
    <w:rsid w:val="00400EBD"/>
    <w:rsid w:val="004032E6"/>
    <w:rsid w:val="00410DD9"/>
    <w:rsid w:val="00411620"/>
    <w:rsid w:val="00413ADC"/>
    <w:rsid w:val="00415951"/>
    <w:rsid w:val="0042001A"/>
    <w:rsid w:val="00430545"/>
    <w:rsid w:val="004402A5"/>
    <w:rsid w:val="00457426"/>
    <w:rsid w:val="00463B10"/>
    <w:rsid w:val="00467D9D"/>
    <w:rsid w:val="00483C80"/>
    <w:rsid w:val="004A2D96"/>
    <w:rsid w:val="004D4DF5"/>
    <w:rsid w:val="004D69D9"/>
    <w:rsid w:val="004F549A"/>
    <w:rsid w:val="004F6F19"/>
    <w:rsid w:val="00516273"/>
    <w:rsid w:val="00521A7A"/>
    <w:rsid w:val="0053211F"/>
    <w:rsid w:val="00537519"/>
    <w:rsid w:val="00540B1C"/>
    <w:rsid w:val="00544AAA"/>
    <w:rsid w:val="00546D03"/>
    <w:rsid w:val="00564CA8"/>
    <w:rsid w:val="00570091"/>
    <w:rsid w:val="005A3E4C"/>
    <w:rsid w:val="005B7DA7"/>
    <w:rsid w:val="005C6A84"/>
    <w:rsid w:val="005D20D4"/>
    <w:rsid w:val="005D3096"/>
    <w:rsid w:val="005D6644"/>
    <w:rsid w:val="005F35C3"/>
    <w:rsid w:val="006421CC"/>
    <w:rsid w:val="00643C0B"/>
    <w:rsid w:val="006562EA"/>
    <w:rsid w:val="006A533B"/>
    <w:rsid w:val="006C1F0B"/>
    <w:rsid w:val="006C3A5F"/>
    <w:rsid w:val="006C63EF"/>
    <w:rsid w:val="006D2274"/>
    <w:rsid w:val="006D4C25"/>
    <w:rsid w:val="006D5806"/>
    <w:rsid w:val="00702F47"/>
    <w:rsid w:val="00702F65"/>
    <w:rsid w:val="007242E7"/>
    <w:rsid w:val="00725143"/>
    <w:rsid w:val="007335B5"/>
    <w:rsid w:val="0073391E"/>
    <w:rsid w:val="0073534C"/>
    <w:rsid w:val="007365B2"/>
    <w:rsid w:val="007662FD"/>
    <w:rsid w:val="0076705E"/>
    <w:rsid w:val="007960EB"/>
    <w:rsid w:val="007B4514"/>
    <w:rsid w:val="007C5727"/>
    <w:rsid w:val="00815286"/>
    <w:rsid w:val="00824770"/>
    <w:rsid w:val="00834E99"/>
    <w:rsid w:val="008366AE"/>
    <w:rsid w:val="0086107D"/>
    <w:rsid w:val="0086422F"/>
    <w:rsid w:val="00887862"/>
    <w:rsid w:val="008A0C08"/>
    <w:rsid w:val="008A6788"/>
    <w:rsid w:val="00900B4D"/>
    <w:rsid w:val="00934D18"/>
    <w:rsid w:val="009512BD"/>
    <w:rsid w:val="00954BC0"/>
    <w:rsid w:val="00957858"/>
    <w:rsid w:val="00982199"/>
    <w:rsid w:val="00986D11"/>
    <w:rsid w:val="009900D7"/>
    <w:rsid w:val="00991097"/>
    <w:rsid w:val="009E0EEE"/>
    <w:rsid w:val="009E5958"/>
    <w:rsid w:val="009E5C5A"/>
    <w:rsid w:val="009E66F2"/>
    <w:rsid w:val="00A06840"/>
    <w:rsid w:val="00A10CB6"/>
    <w:rsid w:val="00A12553"/>
    <w:rsid w:val="00A16B19"/>
    <w:rsid w:val="00A26E3F"/>
    <w:rsid w:val="00A2770D"/>
    <w:rsid w:val="00A33083"/>
    <w:rsid w:val="00A50BAA"/>
    <w:rsid w:val="00A56F89"/>
    <w:rsid w:val="00A61394"/>
    <w:rsid w:val="00A63D48"/>
    <w:rsid w:val="00A711EB"/>
    <w:rsid w:val="00A722E5"/>
    <w:rsid w:val="00A81AC5"/>
    <w:rsid w:val="00A85631"/>
    <w:rsid w:val="00AA3791"/>
    <w:rsid w:val="00AD5525"/>
    <w:rsid w:val="00AD69DA"/>
    <w:rsid w:val="00AE08C8"/>
    <w:rsid w:val="00AF5E06"/>
    <w:rsid w:val="00AF7159"/>
    <w:rsid w:val="00B4229C"/>
    <w:rsid w:val="00B43123"/>
    <w:rsid w:val="00B73DFD"/>
    <w:rsid w:val="00B81F95"/>
    <w:rsid w:val="00B827DB"/>
    <w:rsid w:val="00BA48A3"/>
    <w:rsid w:val="00BA601D"/>
    <w:rsid w:val="00BB04A2"/>
    <w:rsid w:val="00BB1988"/>
    <w:rsid w:val="00BB50A6"/>
    <w:rsid w:val="00BB524E"/>
    <w:rsid w:val="00BD550A"/>
    <w:rsid w:val="00BE25B4"/>
    <w:rsid w:val="00C14A4D"/>
    <w:rsid w:val="00C2759F"/>
    <w:rsid w:val="00C42CB5"/>
    <w:rsid w:val="00C53B0B"/>
    <w:rsid w:val="00C75C1E"/>
    <w:rsid w:val="00C93C0A"/>
    <w:rsid w:val="00CA0C01"/>
    <w:rsid w:val="00CB0112"/>
    <w:rsid w:val="00CB489B"/>
    <w:rsid w:val="00CD1F79"/>
    <w:rsid w:val="00D01A23"/>
    <w:rsid w:val="00D06933"/>
    <w:rsid w:val="00D26BEC"/>
    <w:rsid w:val="00D34EF7"/>
    <w:rsid w:val="00D3660A"/>
    <w:rsid w:val="00D47B86"/>
    <w:rsid w:val="00D47EB9"/>
    <w:rsid w:val="00D81766"/>
    <w:rsid w:val="00D83761"/>
    <w:rsid w:val="00D866A3"/>
    <w:rsid w:val="00D961DF"/>
    <w:rsid w:val="00DA01D1"/>
    <w:rsid w:val="00DC6C05"/>
    <w:rsid w:val="00DD6606"/>
    <w:rsid w:val="00DF6201"/>
    <w:rsid w:val="00E06800"/>
    <w:rsid w:val="00E151E8"/>
    <w:rsid w:val="00E21A60"/>
    <w:rsid w:val="00E73488"/>
    <w:rsid w:val="00EA2A32"/>
    <w:rsid w:val="00EE0C65"/>
    <w:rsid w:val="00EE69CD"/>
    <w:rsid w:val="00EE7735"/>
    <w:rsid w:val="00F00C16"/>
    <w:rsid w:val="00F069E0"/>
    <w:rsid w:val="00F0788A"/>
    <w:rsid w:val="00F12E2E"/>
    <w:rsid w:val="00F14B78"/>
    <w:rsid w:val="00F352B2"/>
    <w:rsid w:val="00F4019F"/>
    <w:rsid w:val="00F51368"/>
    <w:rsid w:val="00F873FB"/>
    <w:rsid w:val="00F87E36"/>
    <w:rsid w:val="00F9637B"/>
    <w:rsid w:val="00FC6ED5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DC535"/>
  <w15:chartTrackingRefBased/>
  <w15:docId w15:val="{CA9D91C1-0757-4A87-9FC5-44E00318B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5B4"/>
    <w:pPr>
      <w:spacing w:line="252" w:lineRule="auto"/>
      <w:jc w:val="both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422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0AD47" w:themeColor="accent6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4229C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70AD47" w:themeColor="accent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B4229C"/>
    <w:pPr>
      <w:spacing w:line="240" w:lineRule="auto"/>
    </w:pPr>
    <w:rPr>
      <w:i/>
      <w:iCs/>
      <w:color w:val="44546A" w:themeColor="text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4229C"/>
    <w:rPr>
      <w:rFonts w:asciiTheme="majorHAnsi" w:eastAsiaTheme="majorEastAsia" w:hAnsiTheme="majorHAnsi" w:cstheme="majorBidi"/>
      <w:color w:val="70AD47" w:themeColor="accent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229C"/>
    <w:rPr>
      <w:rFonts w:asciiTheme="majorHAnsi" w:eastAsiaTheme="majorEastAsia" w:hAnsiTheme="majorHAnsi" w:cstheme="majorBidi"/>
      <w:color w:val="70AD47" w:themeColor="accent6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E25B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25B4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unhideWhenUsed/>
    <w:rsid w:val="00BE25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quality@mu.ie" TargetMode="External"/><Relationship Id="rId11" Type="http://schemas.openxmlformats.org/officeDocument/2006/relationships/customXml" Target="../customXml/item3.xml"/><Relationship Id="rId5" Type="http://schemas.openxmlformats.org/officeDocument/2006/relationships/image" Target="media/image1.jpe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B06B3B751FBD4092B81F1941DC7B2D" ma:contentTypeVersion="16" ma:contentTypeDescription="Create a new document." ma:contentTypeScope="" ma:versionID="01d01552dc9e52338619e7299e33dca0">
  <xsd:schema xmlns:xsd="http://www.w3.org/2001/XMLSchema" xmlns:xs="http://www.w3.org/2001/XMLSchema" xmlns:p="http://schemas.microsoft.com/office/2006/metadata/properties" xmlns:ns2="54efa08e-936a-4a3d-b868-aa8d00ac8ed0" xmlns:ns3="3e0b67e2-6235-4b27-aab4-4d68e4bbaffe" targetNamespace="http://schemas.microsoft.com/office/2006/metadata/properties" ma:root="true" ma:fieldsID="10d63f112cc6aa5f5df1c79df6ad08c9" ns2:_="" ns3:_="">
    <xsd:import namespace="54efa08e-936a-4a3d-b868-aa8d00ac8ed0"/>
    <xsd:import namespace="3e0b67e2-6235-4b27-aab4-4d68e4bbaf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fa08e-936a-4a3d-b868-aa8d00ac8e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ee92b2f-d444-4214-abdd-12644e6e9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b67e2-6235-4b27-aab4-4d68e4bbaff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3cb440d-aa1b-41c3-a265-4822a1a6d99a}" ma:internalName="TaxCatchAll" ma:showField="CatchAllData" ma:web="3e0b67e2-6235-4b27-aab4-4d68e4bbaf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efa08e-936a-4a3d-b868-aa8d00ac8ed0">
      <Terms xmlns="http://schemas.microsoft.com/office/infopath/2007/PartnerControls"/>
    </lcf76f155ced4ddcb4097134ff3c332f>
    <TaxCatchAll xmlns="3e0b67e2-6235-4b27-aab4-4d68e4bbaffe" xsi:nil="true"/>
  </documentManagement>
</p:properties>
</file>

<file path=customXml/itemProps1.xml><?xml version="1.0" encoding="utf-8"?>
<ds:datastoreItem xmlns:ds="http://schemas.openxmlformats.org/officeDocument/2006/customXml" ds:itemID="{7C4483AC-0F0F-45FE-AC6B-794313A044D2}"/>
</file>

<file path=customXml/itemProps2.xml><?xml version="1.0" encoding="utf-8"?>
<ds:datastoreItem xmlns:ds="http://schemas.openxmlformats.org/officeDocument/2006/customXml" ds:itemID="{85D919C2-5D6B-4643-BB39-FE55781EFCF8}"/>
</file>

<file path=customXml/itemProps3.xml><?xml version="1.0" encoding="utf-8"?>
<ds:datastoreItem xmlns:ds="http://schemas.openxmlformats.org/officeDocument/2006/customXml" ds:itemID="{FC1D98B3-EBBB-43A3-9107-1D89E6EAC2E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3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Blanckensee</dc:creator>
  <cp:keywords/>
  <dc:description/>
  <cp:lastModifiedBy>Sam Blanckensee</cp:lastModifiedBy>
  <cp:revision>1</cp:revision>
  <dcterms:created xsi:type="dcterms:W3CDTF">2022-11-15T19:05:00Z</dcterms:created>
  <dcterms:modified xsi:type="dcterms:W3CDTF">2022-11-15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06B3B751FBD4092B81F1941DC7B2D</vt:lpwstr>
  </property>
</Properties>
</file>